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01849A81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F15FA0" w:rsidRPr="00F15FA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一般地域住民における肩関節疾患の前向き検索的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50D472D7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 w:rsidRP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整形外科学講座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</w:p>
    <w:p w14:paraId="7162E358" w14:textId="79B8A8AB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 w:rsidRP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石橋 恭之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25DAC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452BB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85B4E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15FA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5</cp:revision>
  <cp:lastPrinted>2022-10-17T02:51:00Z</cp:lastPrinted>
  <dcterms:created xsi:type="dcterms:W3CDTF">2023-09-05T07:52:00Z</dcterms:created>
  <dcterms:modified xsi:type="dcterms:W3CDTF">2025-10-30T01:17:00Z</dcterms:modified>
</cp:coreProperties>
</file>